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0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bookmarkEnd w:id="131"/>
    <w:bookmarkEnd w:id="132"/>
    <w:bookmarkStart w:id="139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básico-de-procedures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Básico de</w:t>
      </w:r>
      <w:r>
        <w:t xml:space="preserve"> </w:t>
      </w:r>
      <w:r>
        <w:rPr>
          <w:bCs/>
          <w:b/>
        </w:rPr>
        <w:t xml:space="preserve">PROCEDURES</w:t>
      </w:r>
    </w:p>
    <w:bookmarkEnd w:id="133"/>
    <w:bookmarkStart w:id="134" w:name="procedures-estática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34"/>
    <w:bookmarkStart w:id="135" w:name="procedures-dinâm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35"/>
    <w:bookmarkStart w:id="136" w:name="apagando-procedure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29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lterando-procedure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procedures-em-tabelas---entrada-e-saída"/>
    <w:p>
      <w:pPr>
        <w:pStyle w:val="Heading3"/>
      </w:pPr>
      <w:r>
        <w:rPr>
          <w:rStyle w:val="SectionNumber"/>
        </w:rPr>
        <w:t xml:space="preserve">15.3.6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38"/>
    <w:bookmarkEnd w:id="139"/>
    <w:bookmarkEnd w:id="140"/>
    <w:bookmarkStart w:id="148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1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1"/>
    <w:bookmarkStart w:id="142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4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4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4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2"/>
    <w:bookmarkStart w:id="146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3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5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5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5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Etc.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Start w:id="144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6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6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4"/>
    <w:bookmarkStart w:id="145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6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6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5"/>
    <w:bookmarkEnd w:id="146"/>
    <w:bookmarkStart w:id="147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7"/>
    <w:bookmarkEnd w:id="148"/>
    <w:bookmarkStart w:id="152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49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7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49"/>
    <w:bookmarkStart w:id="150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0"/>
    <w:bookmarkStart w:id="151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1"/>
    <w:bookmarkEnd w:id="152"/>
    <w:bookmarkStart w:id="154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3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5T23:16:59Z</dcterms:created>
  <dcterms:modified xsi:type="dcterms:W3CDTF">2022-07-25T23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